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39074311"/>
        <w:docPartObj>
          <w:docPartGallery w:val="Cover Pages"/>
          <w:docPartUnique/>
        </w:docPartObj>
      </w:sdtPr>
      <w:sdtContent>
        <w:p w14:paraId="3A252C9A" w14:textId="0324ABA5" w:rsidR="00D741E6" w:rsidRDefault="00D741E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3F2CE883" wp14:editId="38E0B7E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7825315A" w14:textId="1E268B9D" w:rsidR="00D741E6" w:rsidRPr="00D741E6" w:rsidRDefault="00D741E6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</w:pPr>
                                      <w:r w:rsidRPr="00D741E6">
                                        <w:rPr>
                                          <w:b/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45E34E2B" w14:textId="560D56BF" w:rsidR="00D741E6" w:rsidRPr="00D741E6" w:rsidRDefault="00D741E6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D741E6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D741E6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D741E6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11FF43B" w14:textId="2F3C3195" w:rsidR="00D741E6" w:rsidRDefault="00D741E6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omputer Networks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31E938A7" w14:textId="7D956432" w:rsidR="00D741E6" w:rsidRDefault="00D741E6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11: NA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F2CE883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2"/>
                                <w:szCs w:val="5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825315A" w14:textId="1E268B9D" w:rsidR="00D741E6" w:rsidRPr="00D741E6" w:rsidRDefault="00D741E6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2"/>
                                    <w:szCs w:val="52"/>
                                  </w:rPr>
                                </w:pPr>
                                <w:r w:rsidRPr="00D741E6">
                                  <w:rPr>
                                    <w:b/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45E34E2B" w14:textId="560D56BF" w:rsidR="00D741E6" w:rsidRPr="00D741E6" w:rsidRDefault="00D741E6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D741E6"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SE(6A)</w:t>
                                </w:r>
                              </w:sdtContent>
                            </w:sdt>
                            <w:r w:rsidRPr="00D741E6">
                              <w:rPr>
                                <w:b/>
                                <w:cap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D741E6">
                                  <w:rPr>
                                    <w:b/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11FF43B" w14:textId="2F3C3195" w:rsidR="00D741E6" w:rsidRDefault="00D741E6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omputer Networks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31E938A7" w14:textId="7D956432" w:rsidR="00D741E6" w:rsidRDefault="00D741E6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11: NA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F248DB0" w14:textId="0D4C8115" w:rsidR="00D741E6" w:rsidRDefault="00D741E6">
          <w:r>
            <w:br w:type="page"/>
          </w:r>
        </w:p>
      </w:sdtContent>
    </w:sdt>
    <w:p w14:paraId="7084571D" w14:textId="4AF0BBE6" w:rsidR="00E44C3E" w:rsidRDefault="007E3BC9" w:rsidP="007E3BC9">
      <w:pPr>
        <w:jc w:val="center"/>
        <w:rPr>
          <w:b/>
          <w:sz w:val="48"/>
          <w:szCs w:val="48"/>
        </w:rPr>
      </w:pPr>
      <w:r w:rsidRPr="007E3BC9">
        <w:rPr>
          <w:b/>
          <w:sz w:val="48"/>
          <w:szCs w:val="48"/>
          <w:highlight w:val="yellow"/>
        </w:rPr>
        <w:lastRenderedPageBreak/>
        <w:t>TASK 1</w:t>
      </w:r>
    </w:p>
    <w:p w14:paraId="10654C63" w14:textId="2A6E33F9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>Starting Topology</w:t>
      </w:r>
    </w:p>
    <w:p w14:paraId="054296B2" w14:textId="44D737B1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34896E1" wp14:editId="17E4CBF8">
            <wp:extent cx="5943600" cy="2492375"/>
            <wp:effectExtent l="0" t="0" r="0" b="3175"/>
            <wp:docPr id="2" name="Picture 2" descr="Lin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ine char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8C707" w14:textId="066E6BB9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>PC Configuration</w:t>
      </w:r>
    </w:p>
    <w:p w14:paraId="55274A2F" w14:textId="34536373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65929F7" wp14:editId="66BF4F24">
            <wp:extent cx="5425440" cy="4411980"/>
            <wp:effectExtent l="0" t="0" r="3810" b="762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915" cy="441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B106F" w14:textId="6F527479" w:rsidR="007E3BC9" w:rsidRDefault="007E3BC9" w:rsidP="007E3BC9">
      <w:pPr>
        <w:rPr>
          <w:b/>
          <w:sz w:val="28"/>
          <w:szCs w:val="28"/>
        </w:rPr>
      </w:pPr>
    </w:p>
    <w:p w14:paraId="69915F45" w14:textId="77777777" w:rsidR="007E3BC9" w:rsidRDefault="007E3BC9" w:rsidP="007E3BC9">
      <w:pPr>
        <w:rPr>
          <w:b/>
          <w:sz w:val="28"/>
          <w:szCs w:val="28"/>
        </w:rPr>
      </w:pPr>
    </w:p>
    <w:p w14:paraId="7BDD131F" w14:textId="329DCE9E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1 Configuration for IP</w:t>
      </w:r>
    </w:p>
    <w:p w14:paraId="6B0C5717" w14:textId="77777777" w:rsidR="007E3BC9" w:rsidRDefault="007E3BC9" w:rsidP="007E3BC9">
      <w:pPr>
        <w:rPr>
          <w:b/>
          <w:sz w:val="28"/>
          <w:szCs w:val="28"/>
        </w:rPr>
      </w:pPr>
    </w:p>
    <w:p w14:paraId="43884461" w14:textId="5D8AFC64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4BBE5A9C" wp14:editId="7F3315DD">
            <wp:extent cx="5303980" cy="530398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163E4" w14:textId="2861FA52" w:rsidR="007E3BC9" w:rsidRDefault="007E3BC9" w:rsidP="007E3BC9">
      <w:pPr>
        <w:rPr>
          <w:b/>
          <w:sz w:val="28"/>
          <w:szCs w:val="28"/>
        </w:rPr>
      </w:pPr>
    </w:p>
    <w:p w14:paraId="51CCE31F" w14:textId="3C31F31B" w:rsidR="007E3BC9" w:rsidRDefault="007E3BC9" w:rsidP="007E3BC9">
      <w:pPr>
        <w:rPr>
          <w:b/>
          <w:sz w:val="28"/>
          <w:szCs w:val="28"/>
        </w:rPr>
      </w:pPr>
    </w:p>
    <w:p w14:paraId="63481A4A" w14:textId="60256DA9" w:rsidR="007E3BC9" w:rsidRDefault="007E3BC9" w:rsidP="007E3BC9">
      <w:pPr>
        <w:rPr>
          <w:b/>
          <w:sz w:val="28"/>
          <w:szCs w:val="28"/>
        </w:rPr>
      </w:pPr>
    </w:p>
    <w:p w14:paraId="16ECD200" w14:textId="1641092B" w:rsidR="007E3BC9" w:rsidRDefault="007E3BC9" w:rsidP="007E3BC9">
      <w:pPr>
        <w:rPr>
          <w:b/>
          <w:sz w:val="28"/>
          <w:szCs w:val="28"/>
        </w:rPr>
      </w:pPr>
    </w:p>
    <w:p w14:paraId="58096ED1" w14:textId="7CED2A9A" w:rsidR="007E3BC9" w:rsidRDefault="007E3BC9" w:rsidP="007E3BC9">
      <w:pPr>
        <w:rPr>
          <w:b/>
          <w:sz w:val="28"/>
          <w:szCs w:val="28"/>
        </w:rPr>
      </w:pPr>
    </w:p>
    <w:p w14:paraId="57A292DD" w14:textId="050847AB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outer 1 </w:t>
      </w:r>
      <w:r>
        <w:rPr>
          <w:b/>
          <w:sz w:val="28"/>
          <w:szCs w:val="28"/>
        </w:rPr>
        <w:t>Initial Routing</w:t>
      </w:r>
      <w:r>
        <w:rPr>
          <w:b/>
          <w:sz w:val="28"/>
          <w:szCs w:val="28"/>
        </w:rPr>
        <w:t xml:space="preserve"> for IP</w:t>
      </w:r>
    </w:p>
    <w:p w14:paraId="29B22E2F" w14:textId="77777777" w:rsidR="007E3BC9" w:rsidRDefault="007E3BC9" w:rsidP="007E3BC9">
      <w:pPr>
        <w:rPr>
          <w:b/>
          <w:sz w:val="28"/>
          <w:szCs w:val="28"/>
        </w:rPr>
      </w:pPr>
    </w:p>
    <w:p w14:paraId="315EA198" w14:textId="33A28A5B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DCEA38A" wp14:editId="75D199DA">
            <wp:extent cx="5494496" cy="5380186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53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29142" w14:textId="60AB86C3" w:rsidR="007E3BC9" w:rsidRDefault="007E3BC9" w:rsidP="007E3BC9">
      <w:pPr>
        <w:rPr>
          <w:b/>
          <w:sz w:val="28"/>
          <w:szCs w:val="28"/>
        </w:rPr>
      </w:pPr>
    </w:p>
    <w:p w14:paraId="2F5DD55C" w14:textId="3DCF0130" w:rsidR="007E3BC9" w:rsidRDefault="007E3BC9" w:rsidP="007E3BC9">
      <w:pPr>
        <w:rPr>
          <w:b/>
          <w:sz w:val="28"/>
          <w:szCs w:val="28"/>
        </w:rPr>
      </w:pPr>
    </w:p>
    <w:p w14:paraId="496D7550" w14:textId="073A66F7" w:rsidR="007E3BC9" w:rsidRDefault="007E3BC9" w:rsidP="007E3BC9">
      <w:pPr>
        <w:rPr>
          <w:b/>
          <w:sz w:val="28"/>
          <w:szCs w:val="28"/>
        </w:rPr>
      </w:pPr>
    </w:p>
    <w:p w14:paraId="668CD098" w14:textId="432B4045" w:rsidR="007E3BC9" w:rsidRDefault="007E3BC9" w:rsidP="007E3BC9">
      <w:pPr>
        <w:rPr>
          <w:b/>
          <w:sz w:val="28"/>
          <w:szCs w:val="28"/>
        </w:rPr>
      </w:pPr>
    </w:p>
    <w:p w14:paraId="6D4D63DE" w14:textId="4CFD1C75" w:rsidR="007E3BC9" w:rsidRDefault="007E3BC9" w:rsidP="007E3BC9">
      <w:pPr>
        <w:rPr>
          <w:b/>
          <w:sz w:val="28"/>
          <w:szCs w:val="28"/>
        </w:rPr>
      </w:pPr>
    </w:p>
    <w:p w14:paraId="2539820F" w14:textId="68D50255" w:rsidR="007E3BC9" w:rsidRDefault="007E3BC9" w:rsidP="007E3BC9">
      <w:pPr>
        <w:rPr>
          <w:b/>
          <w:sz w:val="28"/>
          <w:szCs w:val="28"/>
        </w:rPr>
      </w:pPr>
    </w:p>
    <w:p w14:paraId="4EC76FD0" w14:textId="77777777" w:rsidR="007E3BC9" w:rsidRDefault="007E3BC9" w:rsidP="007E3BC9">
      <w:pPr>
        <w:rPr>
          <w:b/>
          <w:sz w:val="28"/>
          <w:szCs w:val="28"/>
        </w:rPr>
      </w:pPr>
    </w:p>
    <w:p w14:paraId="5E86E862" w14:textId="261AAFBF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outer </w:t>
      </w:r>
      <w:r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 xml:space="preserve"> Configuration for IP</w:t>
      </w:r>
    </w:p>
    <w:p w14:paraId="54A871E6" w14:textId="5D266210" w:rsidR="007E3BC9" w:rsidRDefault="007E3BC9" w:rsidP="007E3BC9">
      <w:pPr>
        <w:rPr>
          <w:b/>
          <w:sz w:val="28"/>
          <w:szCs w:val="28"/>
        </w:rPr>
      </w:pPr>
    </w:p>
    <w:p w14:paraId="248CF407" w14:textId="4C865582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88B3B3C" wp14:editId="029C5B13">
            <wp:extent cx="5364945" cy="5174428"/>
            <wp:effectExtent l="0" t="0" r="7620" b="762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517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85E9E" w14:textId="6C586DF7" w:rsidR="007E3BC9" w:rsidRDefault="007E3BC9" w:rsidP="007E3BC9">
      <w:pPr>
        <w:rPr>
          <w:b/>
          <w:sz w:val="28"/>
          <w:szCs w:val="28"/>
        </w:rPr>
      </w:pPr>
    </w:p>
    <w:p w14:paraId="177F9358" w14:textId="14445F21" w:rsidR="007E3BC9" w:rsidRDefault="007E3BC9" w:rsidP="007E3BC9">
      <w:pPr>
        <w:rPr>
          <w:b/>
          <w:sz w:val="28"/>
          <w:szCs w:val="28"/>
        </w:rPr>
      </w:pPr>
    </w:p>
    <w:p w14:paraId="1E022565" w14:textId="53615434" w:rsidR="007E3BC9" w:rsidRDefault="007E3BC9" w:rsidP="007E3BC9">
      <w:pPr>
        <w:rPr>
          <w:b/>
          <w:sz w:val="28"/>
          <w:szCs w:val="28"/>
        </w:rPr>
      </w:pPr>
    </w:p>
    <w:p w14:paraId="57E837CA" w14:textId="02B1259D" w:rsidR="007E3BC9" w:rsidRDefault="007E3BC9" w:rsidP="007E3BC9">
      <w:pPr>
        <w:rPr>
          <w:b/>
          <w:sz w:val="28"/>
          <w:szCs w:val="28"/>
        </w:rPr>
      </w:pPr>
    </w:p>
    <w:p w14:paraId="60FCBAB8" w14:textId="5A941802" w:rsidR="007E3BC9" w:rsidRDefault="007E3BC9" w:rsidP="007E3BC9">
      <w:pPr>
        <w:rPr>
          <w:b/>
          <w:sz w:val="28"/>
          <w:szCs w:val="28"/>
        </w:rPr>
      </w:pPr>
    </w:p>
    <w:p w14:paraId="7E69FC89" w14:textId="4309FE9E" w:rsidR="007E3BC9" w:rsidRDefault="007E3BC9" w:rsidP="007E3BC9">
      <w:pPr>
        <w:rPr>
          <w:b/>
          <w:sz w:val="28"/>
          <w:szCs w:val="28"/>
        </w:rPr>
      </w:pPr>
    </w:p>
    <w:p w14:paraId="57CCB19B" w14:textId="62C667F7" w:rsidR="007E3BC9" w:rsidRDefault="007E3BC9" w:rsidP="007E3BC9">
      <w:pPr>
        <w:rPr>
          <w:b/>
          <w:sz w:val="28"/>
          <w:szCs w:val="28"/>
        </w:rPr>
      </w:pPr>
    </w:p>
    <w:p w14:paraId="45B185C3" w14:textId="58462A9C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outer </w:t>
      </w:r>
      <w:r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 xml:space="preserve"> Initial Routing for IP</w:t>
      </w:r>
    </w:p>
    <w:p w14:paraId="16DD7CF7" w14:textId="4A0FBE7C" w:rsidR="007E3BC9" w:rsidRDefault="007E3BC9" w:rsidP="007E3BC9">
      <w:pPr>
        <w:rPr>
          <w:b/>
          <w:sz w:val="28"/>
          <w:szCs w:val="28"/>
        </w:rPr>
      </w:pPr>
    </w:p>
    <w:p w14:paraId="590B8212" w14:textId="1839B37F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4647FFB8" wp14:editId="691CFD99">
            <wp:extent cx="5250635" cy="5189670"/>
            <wp:effectExtent l="0" t="0" r="762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518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7CB9A" w14:textId="583AC330" w:rsidR="007E3BC9" w:rsidRDefault="007E3BC9" w:rsidP="007E3BC9">
      <w:pPr>
        <w:rPr>
          <w:b/>
          <w:sz w:val="28"/>
          <w:szCs w:val="28"/>
        </w:rPr>
      </w:pPr>
    </w:p>
    <w:p w14:paraId="615EE62C" w14:textId="10B108BE" w:rsidR="007E3BC9" w:rsidRDefault="007E3BC9" w:rsidP="007E3BC9">
      <w:pPr>
        <w:rPr>
          <w:b/>
          <w:sz w:val="28"/>
          <w:szCs w:val="28"/>
        </w:rPr>
      </w:pPr>
    </w:p>
    <w:p w14:paraId="72A923EE" w14:textId="5DD46987" w:rsidR="007E3BC9" w:rsidRDefault="007E3BC9" w:rsidP="007E3BC9">
      <w:pPr>
        <w:rPr>
          <w:b/>
          <w:sz w:val="28"/>
          <w:szCs w:val="28"/>
        </w:rPr>
      </w:pPr>
    </w:p>
    <w:p w14:paraId="38E15ADA" w14:textId="4108BD37" w:rsidR="007E3BC9" w:rsidRDefault="007E3BC9" w:rsidP="007E3BC9">
      <w:pPr>
        <w:rPr>
          <w:b/>
          <w:sz w:val="28"/>
          <w:szCs w:val="28"/>
        </w:rPr>
      </w:pPr>
    </w:p>
    <w:p w14:paraId="074FC5B2" w14:textId="77777777" w:rsidR="007E3BC9" w:rsidRDefault="007E3BC9" w:rsidP="007E3BC9">
      <w:pPr>
        <w:rPr>
          <w:b/>
          <w:sz w:val="28"/>
          <w:szCs w:val="28"/>
        </w:rPr>
      </w:pPr>
    </w:p>
    <w:p w14:paraId="690AD935" w14:textId="603BC63B" w:rsidR="007E3BC9" w:rsidRDefault="007E3BC9" w:rsidP="007E3BC9">
      <w:pPr>
        <w:rPr>
          <w:b/>
          <w:sz w:val="28"/>
          <w:szCs w:val="28"/>
        </w:rPr>
      </w:pPr>
    </w:p>
    <w:p w14:paraId="6EED936D" w14:textId="369EA61E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>NAT implementation on Router 1</w:t>
      </w:r>
    </w:p>
    <w:p w14:paraId="7F579F17" w14:textId="5F7F3F86" w:rsidR="007E3BC9" w:rsidRDefault="007E3BC9" w:rsidP="007E3BC9">
      <w:pPr>
        <w:rPr>
          <w:b/>
          <w:sz w:val="28"/>
          <w:szCs w:val="28"/>
        </w:rPr>
      </w:pPr>
    </w:p>
    <w:p w14:paraId="2FB4CF6C" w14:textId="4686309C" w:rsidR="007E3BC9" w:rsidRDefault="007E3BC9" w:rsidP="007E3BC9">
      <w:pPr>
        <w:rPr>
          <w:b/>
          <w:sz w:val="28"/>
          <w:szCs w:val="28"/>
        </w:rPr>
      </w:pPr>
    </w:p>
    <w:p w14:paraId="2503AA5D" w14:textId="04C850F4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3D647C2" wp14:editId="479E9EBB">
            <wp:extent cx="5273497" cy="5220152"/>
            <wp:effectExtent l="0" t="0" r="381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522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F54B5" w14:textId="1A5FE18F" w:rsidR="007E3BC9" w:rsidRDefault="007E3BC9" w:rsidP="007E3BC9">
      <w:pPr>
        <w:rPr>
          <w:b/>
          <w:sz w:val="28"/>
          <w:szCs w:val="28"/>
        </w:rPr>
      </w:pPr>
    </w:p>
    <w:p w14:paraId="6B5CDEA6" w14:textId="64D66CE1" w:rsidR="007E3BC9" w:rsidRDefault="007E3BC9" w:rsidP="007E3BC9">
      <w:pPr>
        <w:rPr>
          <w:b/>
          <w:sz w:val="28"/>
          <w:szCs w:val="28"/>
        </w:rPr>
      </w:pPr>
    </w:p>
    <w:p w14:paraId="111BE735" w14:textId="76818C34" w:rsidR="007E3BC9" w:rsidRDefault="007E3BC9" w:rsidP="007E3BC9">
      <w:pPr>
        <w:rPr>
          <w:b/>
          <w:sz w:val="28"/>
          <w:szCs w:val="28"/>
        </w:rPr>
      </w:pPr>
    </w:p>
    <w:p w14:paraId="62ECB0AF" w14:textId="2D4304EA" w:rsidR="007E3BC9" w:rsidRDefault="007E3BC9" w:rsidP="007E3BC9">
      <w:pPr>
        <w:rPr>
          <w:b/>
          <w:sz w:val="28"/>
          <w:szCs w:val="28"/>
        </w:rPr>
      </w:pPr>
    </w:p>
    <w:p w14:paraId="7F204897" w14:textId="148DC2EB" w:rsidR="007E3BC9" w:rsidRDefault="007E3BC9" w:rsidP="007E3BC9">
      <w:pPr>
        <w:rPr>
          <w:b/>
          <w:sz w:val="28"/>
          <w:szCs w:val="28"/>
        </w:rPr>
      </w:pPr>
    </w:p>
    <w:p w14:paraId="1D7B60CE" w14:textId="213D717D" w:rsidR="007E3BC9" w:rsidRDefault="007E3BC9" w:rsidP="007E3BC9">
      <w:pPr>
        <w:rPr>
          <w:b/>
          <w:sz w:val="28"/>
          <w:szCs w:val="28"/>
        </w:rPr>
      </w:pPr>
    </w:p>
    <w:p w14:paraId="4D379A28" w14:textId="6921D0E3" w:rsidR="007E3BC9" w:rsidRDefault="007E3BC9" w:rsidP="007E3BC9">
      <w:pPr>
        <w:rPr>
          <w:b/>
          <w:sz w:val="28"/>
          <w:szCs w:val="28"/>
        </w:rPr>
      </w:pPr>
    </w:p>
    <w:p w14:paraId="259390F4" w14:textId="5480BEBB" w:rsidR="007E3BC9" w:rsidRDefault="007E3BC9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AT implementation on Router </w:t>
      </w:r>
      <w:r>
        <w:rPr>
          <w:b/>
          <w:sz w:val="28"/>
          <w:szCs w:val="28"/>
        </w:rPr>
        <w:t>2</w:t>
      </w:r>
    </w:p>
    <w:p w14:paraId="6A21F069" w14:textId="3310DC3D" w:rsidR="007E3BC9" w:rsidRDefault="007E3BC9" w:rsidP="007E3BC9">
      <w:pPr>
        <w:rPr>
          <w:b/>
          <w:sz w:val="28"/>
          <w:szCs w:val="28"/>
        </w:rPr>
      </w:pPr>
    </w:p>
    <w:p w14:paraId="28DDDFD0" w14:textId="13D94D50" w:rsidR="007E3BC9" w:rsidRDefault="007E3BC9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EC83207" wp14:editId="4F068D54">
            <wp:extent cx="5296359" cy="5204911"/>
            <wp:effectExtent l="0" t="0" r="0" b="0"/>
            <wp:docPr id="9" name="Picture 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7BDD9" w14:textId="16BAE1C3" w:rsidR="00DE7869" w:rsidRDefault="00DE7869" w:rsidP="007E3BC9">
      <w:pPr>
        <w:rPr>
          <w:b/>
          <w:sz w:val="28"/>
          <w:szCs w:val="28"/>
        </w:rPr>
      </w:pPr>
    </w:p>
    <w:p w14:paraId="1A73A499" w14:textId="617E423E" w:rsidR="00DE7869" w:rsidRDefault="00DE7869" w:rsidP="007E3BC9">
      <w:pPr>
        <w:rPr>
          <w:b/>
          <w:sz w:val="28"/>
          <w:szCs w:val="28"/>
        </w:rPr>
      </w:pPr>
    </w:p>
    <w:p w14:paraId="43C03B5C" w14:textId="40B21568" w:rsidR="00DE7869" w:rsidRDefault="00DE7869" w:rsidP="007E3BC9">
      <w:pPr>
        <w:rPr>
          <w:b/>
          <w:sz w:val="28"/>
          <w:szCs w:val="28"/>
        </w:rPr>
      </w:pPr>
    </w:p>
    <w:p w14:paraId="0AEC2095" w14:textId="1FAAB9E4" w:rsidR="00DE7869" w:rsidRDefault="00DE7869" w:rsidP="007E3BC9">
      <w:pPr>
        <w:rPr>
          <w:b/>
          <w:sz w:val="28"/>
          <w:szCs w:val="28"/>
        </w:rPr>
      </w:pPr>
    </w:p>
    <w:p w14:paraId="73AA176C" w14:textId="5F5181E5" w:rsidR="00DE7869" w:rsidRDefault="00DE7869" w:rsidP="007E3BC9">
      <w:pPr>
        <w:rPr>
          <w:b/>
          <w:sz w:val="28"/>
          <w:szCs w:val="28"/>
        </w:rPr>
      </w:pPr>
    </w:p>
    <w:p w14:paraId="54F10B2D" w14:textId="3E46A726" w:rsidR="00DE7869" w:rsidRDefault="00DE7869" w:rsidP="007E3BC9">
      <w:pPr>
        <w:rPr>
          <w:b/>
          <w:sz w:val="28"/>
          <w:szCs w:val="28"/>
        </w:rPr>
      </w:pPr>
    </w:p>
    <w:p w14:paraId="4EBA6ABA" w14:textId="609D3E7B" w:rsidR="00DE7869" w:rsidRDefault="00DE7869" w:rsidP="007E3BC9">
      <w:pPr>
        <w:rPr>
          <w:b/>
          <w:sz w:val="28"/>
          <w:szCs w:val="28"/>
        </w:rPr>
      </w:pPr>
    </w:p>
    <w:p w14:paraId="4FC2ACD5" w14:textId="1345615E" w:rsidR="00DE7869" w:rsidRDefault="00DE7869" w:rsidP="00DE786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outer </w:t>
      </w:r>
      <w:r>
        <w:rPr>
          <w:b/>
          <w:sz w:val="28"/>
          <w:szCs w:val="28"/>
        </w:rPr>
        <w:t>1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After NAT</w:t>
      </w:r>
      <w:r>
        <w:rPr>
          <w:b/>
          <w:sz w:val="28"/>
          <w:szCs w:val="28"/>
        </w:rPr>
        <w:t xml:space="preserve"> Routing for IP</w:t>
      </w:r>
    </w:p>
    <w:p w14:paraId="67B50978" w14:textId="273934E2" w:rsidR="00DE7869" w:rsidRDefault="00DE7869" w:rsidP="00DE7869">
      <w:pPr>
        <w:rPr>
          <w:b/>
          <w:sz w:val="28"/>
          <w:szCs w:val="28"/>
        </w:rPr>
      </w:pPr>
    </w:p>
    <w:p w14:paraId="58AE9858" w14:textId="634E9E8C" w:rsidR="00DE7869" w:rsidRDefault="00DE7869" w:rsidP="00DE786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0BE8593" wp14:editId="00F1EADF">
            <wp:extent cx="5357324" cy="5220152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22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54902" w14:textId="636EBDFF" w:rsidR="000134FC" w:rsidRDefault="000134FC" w:rsidP="00DE7869">
      <w:pPr>
        <w:rPr>
          <w:b/>
          <w:sz w:val="28"/>
          <w:szCs w:val="28"/>
        </w:rPr>
      </w:pPr>
    </w:p>
    <w:p w14:paraId="2A7BCB89" w14:textId="6A3C0FD3" w:rsidR="000134FC" w:rsidRDefault="000134FC" w:rsidP="00DE7869">
      <w:pPr>
        <w:rPr>
          <w:b/>
          <w:sz w:val="28"/>
          <w:szCs w:val="28"/>
        </w:rPr>
      </w:pPr>
    </w:p>
    <w:p w14:paraId="30A1913B" w14:textId="414D3F67" w:rsidR="000134FC" w:rsidRDefault="000134FC" w:rsidP="00DE7869">
      <w:pPr>
        <w:rPr>
          <w:b/>
          <w:sz w:val="28"/>
          <w:szCs w:val="28"/>
        </w:rPr>
      </w:pPr>
    </w:p>
    <w:p w14:paraId="4B862A62" w14:textId="06147939" w:rsidR="000134FC" w:rsidRDefault="000134FC" w:rsidP="00DE7869">
      <w:pPr>
        <w:rPr>
          <w:b/>
          <w:sz w:val="28"/>
          <w:szCs w:val="28"/>
        </w:rPr>
      </w:pPr>
    </w:p>
    <w:p w14:paraId="5A7B3E1F" w14:textId="5F2CD509" w:rsidR="000134FC" w:rsidRDefault="000134FC" w:rsidP="00DE786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essage Passing is Successful </w:t>
      </w:r>
      <w:proofErr w:type="gramStart"/>
      <w:r>
        <w:rPr>
          <w:b/>
          <w:sz w:val="28"/>
          <w:szCs w:val="28"/>
        </w:rPr>
        <w:t>By</w:t>
      </w:r>
      <w:proofErr w:type="gramEnd"/>
      <w:r>
        <w:rPr>
          <w:b/>
          <w:sz w:val="28"/>
          <w:szCs w:val="28"/>
        </w:rPr>
        <w:t xml:space="preserve"> Method 1</w:t>
      </w:r>
    </w:p>
    <w:p w14:paraId="3B37AF6E" w14:textId="0B21607E" w:rsidR="000134FC" w:rsidRDefault="000134FC" w:rsidP="00DE786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5F2DD73" wp14:editId="10EA42E1">
            <wp:extent cx="5943600" cy="807720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F7181" w14:textId="77777777" w:rsidR="000134FC" w:rsidRDefault="000134FC" w:rsidP="00DE7869">
      <w:pPr>
        <w:rPr>
          <w:b/>
          <w:sz w:val="28"/>
          <w:szCs w:val="28"/>
        </w:rPr>
      </w:pPr>
    </w:p>
    <w:p w14:paraId="7AE1F5F3" w14:textId="355E616E" w:rsidR="000134FC" w:rsidRDefault="000134FC" w:rsidP="00DE786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essage Passing is Successful </w:t>
      </w:r>
      <w:proofErr w:type="gramStart"/>
      <w:r>
        <w:rPr>
          <w:b/>
          <w:sz w:val="28"/>
          <w:szCs w:val="28"/>
        </w:rPr>
        <w:t>By</w:t>
      </w:r>
      <w:proofErr w:type="gramEnd"/>
      <w:r>
        <w:rPr>
          <w:b/>
          <w:sz w:val="28"/>
          <w:szCs w:val="28"/>
        </w:rPr>
        <w:t xml:space="preserve"> Method </w:t>
      </w:r>
      <w:r w:rsidR="001B6349">
        <w:rPr>
          <w:b/>
          <w:sz w:val="28"/>
          <w:szCs w:val="28"/>
        </w:rPr>
        <w:t>2</w:t>
      </w:r>
    </w:p>
    <w:p w14:paraId="16C3C368" w14:textId="0EAFA9AE" w:rsidR="000134FC" w:rsidRDefault="000134FC" w:rsidP="00DE786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40D3DAC" wp14:editId="4072B1F2">
            <wp:extent cx="5319221" cy="5243014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524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2D784" w14:textId="44452757" w:rsidR="00DE7869" w:rsidRDefault="00DE7869" w:rsidP="007E3BC9">
      <w:pPr>
        <w:rPr>
          <w:b/>
          <w:sz w:val="28"/>
          <w:szCs w:val="28"/>
        </w:rPr>
      </w:pPr>
    </w:p>
    <w:p w14:paraId="2C031C02" w14:textId="34C326FC" w:rsidR="001B6349" w:rsidRDefault="001B6349" w:rsidP="007E3BC9">
      <w:pPr>
        <w:rPr>
          <w:b/>
          <w:sz w:val="28"/>
          <w:szCs w:val="28"/>
        </w:rPr>
      </w:pPr>
    </w:p>
    <w:p w14:paraId="3DBB6A7D" w14:textId="77777777" w:rsidR="001B6349" w:rsidRDefault="001B6349" w:rsidP="007E3BC9">
      <w:pPr>
        <w:rPr>
          <w:b/>
          <w:sz w:val="28"/>
          <w:szCs w:val="28"/>
        </w:rPr>
      </w:pPr>
    </w:p>
    <w:p w14:paraId="128591CD" w14:textId="59F10830" w:rsidR="001B6349" w:rsidRDefault="001B6349" w:rsidP="001B634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Message Passing is Successful </w:t>
      </w:r>
      <w:proofErr w:type="gramStart"/>
      <w:r>
        <w:rPr>
          <w:b/>
          <w:sz w:val="28"/>
          <w:szCs w:val="28"/>
        </w:rPr>
        <w:t>By</w:t>
      </w:r>
      <w:proofErr w:type="gramEnd"/>
      <w:r>
        <w:rPr>
          <w:b/>
          <w:sz w:val="28"/>
          <w:szCs w:val="28"/>
        </w:rPr>
        <w:t xml:space="preserve"> Method </w:t>
      </w:r>
      <w:r>
        <w:rPr>
          <w:b/>
          <w:sz w:val="28"/>
          <w:szCs w:val="28"/>
        </w:rPr>
        <w:t>3</w:t>
      </w:r>
    </w:p>
    <w:p w14:paraId="0ED3FDEB" w14:textId="0F376647" w:rsidR="001B6349" w:rsidRDefault="001B6349" w:rsidP="001B634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239F0DA" wp14:editId="2538CDAF">
            <wp:extent cx="5303980" cy="5243014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524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B7201" w14:textId="5E3183C0" w:rsidR="001B6349" w:rsidRDefault="001B6349" w:rsidP="001B6349">
      <w:pPr>
        <w:rPr>
          <w:b/>
          <w:sz w:val="28"/>
          <w:szCs w:val="28"/>
        </w:rPr>
      </w:pPr>
    </w:p>
    <w:p w14:paraId="2C985277" w14:textId="03013568" w:rsidR="001B6349" w:rsidRDefault="001B6349" w:rsidP="001B6349">
      <w:pPr>
        <w:rPr>
          <w:b/>
          <w:sz w:val="28"/>
          <w:szCs w:val="28"/>
        </w:rPr>
      </w:pPr>
      <w:r>
        <w:rPr>
          <w:b/>
          <w:sz w:val="28"/>
          <w:szCs w:val="28"/>
        </w:rPr>
        <w:t>Showing IP NAT Configuration in Console</w:t>
      </w:r>
    </w:p>
    <w:p w14:paraId="606A8E3A" w14:textId="775FD7E6" w:rsidR="001B6349" w:rsidRDefault="001B6349" w:rsidP="001B634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2EA9202" wp14:editId="729AF140">
            <wp:extent cx="5943600" cy="1447800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66C9D" w14:textId="61392C7D" w:rsidR="00B43087" w:rsidRDefault="00B43087" w:rsidP="00B43087">
      <w:pPr>
        <w:jc w:val="center"/>
        <w:rPr>
          <w:b/>
          <w:sz w:val="48"/>
          <w:szCs w:val="48"/>
        </w:rPr>
      </w:pPr>
      <w:r w:rsidRPr="007E3BC9">
        <w:rPr>
          <w:b/>
          <w:sz w:val="48"/>
          <w:szCs w:val="48"/>
          <w:highlight w:val="yellow"/>
        </w:rPr>
        <w:lastRenderedPageBreak/>
        <w:t xml:space="preserve">TASK </w:t>
      </w:r>
      <w:r>
        <w:rPr>
          <w:b/>
          <w:sz w:val="48"/>
          <w:szCs w:val="48"/>
          <w:highlight w:val="yellow"/>
        </w:rPr>
        <w:t>2</w:t>
      </w:r>
    </w:p>
    <w:p w14:paraId="1721649B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sz w:val="28"/>
          <w:szCs w:val="28"/>
        </w:rPr>
        <w:t>Starting Topology</w:t>
      </w:r>
    </w:p>
    <w:p w14:paraId="771D502B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CFC9D81" wp14:editId="62335346">
            <wp:extent cx="5943600" cy="2492375"/>
            <wp:effectExtent l="0" t="0" r="0" b="3175"/>
            <wp:docPr id="15" name="Picture 15" descr="Lin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ine char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98BDD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sz w:val="28"/>
          <w:szCs w:val="28"/>
        </w:rPr>
        <w:t>PC Configuration</w:t>
      </w:r>
    </w:p>
    <w:p w14:paraId="2F977C12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60E9678" wp14:editId="58AF64F7">
            <wp:extent cx="5425440" cy="4411980"/>
            <wp:effectExtent l="0" t="0" r="3810" b="762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915" cy="441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F8FC2" w14:textId="77777777" w:rsidR="00B43087" w:rsidRDefault="00B43087" w:rsidP="00B43087">
      <w:pPr>
        <w:rPr>
          <w:b/>
          <w:sz w:val="28"/>
          <w:szCs w:val="28"/>
        </w:rPr>
      </w:pPr>
    </w:p>
    <w:p w14:paraId="75BB01C8" w14:textId="77777777" w:rsidR="00B43087" w:rsidRDefault="00B43087" w:rsidP="00B43087">
      <w:pPr>
        <w:rPr>
          <w:b/>
          <w:sz w:val="28"/>
          <w:szCs w:val="28"/>
        </w:rPr>
      </w:pPr>
    </w:p>
    <w:p w14:paraId="22403C9C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1 Configuration for IP</w:t>
      </w:r>
    </w:p>
    <w:p w14:paraId="1561F654" w14:textId="77777777" w:rsidR="00B43087" w:rsidRDefault="00B43087" w:rsidP="00B43087">
      <w:pPr>
        <w:rPr>
          <w:b/>
          <w:sz w:val="28"/>
          <w:szCs w:val="28"/>
        </w:rPr>
      </w:pPr>
    </w:p>
    <w:p w14:paraId="6A33BD32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BC13CBC" wp14:editId="1F43CC72">
            <wp:extent cx="5303980" cy="5303980"/>
            <wp:effectExtent l="0" t="0" r="0" b="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E0858" w14:textId="77777777" w:rsidR="00B43087" w:rsidRDefault="00B43087" w:rsidP="00B43087">
      <w:pPr>
        <w:rPr>
          <w:b/>
          <w:sz w:val="28"/>
          <w:szCs w:val="28"/>
        </w:rPr>
      </w:pPr>
    </w:p>
    <w:p w14:paraId="0FC3085D" w14:textId="77777777" w:rsidR="00B43087" w:rsidRDefault="00B43087" w:rsidP="00B43087">
      <w:pPr>
        <w:rPr>
          <w:b/>
          <w:sz w:val="28"/>
          <w:szCs w:val="28"/>
        </w:rPr>
      </w:pPr>
    </w:p>
    <w:p w14:paraId="48249CF2" w14:textId="77777777" w:rsidR="00B43087" w:rsidRDefault="00B43087" w:rsidP="00B43087">
      <w:pPr>
        <w:rPr>
          <w:b/>
          <w:sz w:val="28"/>
          <w:szCs w:val="28"/>
        </w:rPr>
      </w:pPr>
    </w:p>
    <w:p w14:paraId="3FA5BC7E" w14:textId="77777777" w:rsidR="00B43087" w:rsidRDefault="00B43087" w:rsidP="00B43087">
      <w:pPr>
        <w:rPr>
          <w:b/>
          <w:sz w:val="28"/>
          <w:szCs w:val="28"/>
        </w:rPr>
      </w:pPr>
    </w:p>
    <w:p w14:paraId="543CF9AD" w14:textId="77777777" w:rsidR="00B43087" w:rsidRDefault="00B43087" w:rsidP="00B43087">
      <w:pPr>
        <w:rPr>
          <w:b/>
          <w:sz w:val="28"/>
          <w:szCs w:val="28"/>
        </w:rPr>
      </w:pPr>
    </w:p>
    <w:p w14:paraId="42433BC3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1 Initial Routing for IP</w:t>
      </w:r>
    </w:p>
    <w:p w14:paraId="2858807B" w14:textId="77777777" w:rsidR="00B43087" w:rsidRDefault="00B43087" w:rsidP="00B43087">
      <w:pPr>
        <w:rPr>
          <w:b/>
          <w:sz w:val="28"/>
          <w:szCs w:val="28"/>
        </w:rPr>
      </w:pPr>
    </w:p>
    <w:p w14:paraId="6645C3F3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706E438" wp14:editId="2E6DF1AA">
            <wp:extent cx="5494496" cy="5380186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53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B363E" w14:textId="77777777" w:rsidR="00B43087" w:rsidRDefault="00B43087" w:rsidP="00B43087">
      <w:pPr>
        <w:rPr>
          <w:b/>
          <w:sz w:val="28"/>
          <w:szCs w:val="28"/>
        </w:rPr>
      </w:pPr>
    </w:p>
    <w:p w14:paraId="1ADCB0C2" w14:textId="77777777" w:rsidR="00B43087" w:rsidRDefault="00B43087" w:rsidP="00B43087">
      <w:pPr>
        <w:rPr>
          <w:b/>
          <w:sz w:val="28"/>
          <w:szCs w:val="28"/>
        </w:rPr>
      </w:pPr>
    </w:p>
    <w:p w14:paraId="1F75B9DA" w14:textId="77777777" w:rsidR="00B43087" w:rsidRDefault="00B43087" w:rsidP="00B43087">
      <w:pPr>
        <w:rPr>
          <w:b/>
          <w:sz w:val="28"/>
          <w:szCs w:val="28"/>
        </w:rPr>
      </w:pPr>
    </w:p>
    <w:p w14:paraId="02679C97" w14:textId="77777777" w:rsidR="00B43087" w:rsidRDefault="00B43087" w:rsidP="00B43087">
      <w:pPr>
        <w:rPr>
          <w:b/>
          <w:sz w:val="28"/>
          <w:szCs w:val="28"/>
        </w:rPr>
      </w:pPr>
    </w:p>
    <w:p w14:paraId="5BEF0FC4" w14:textId="77777777" w:rsidR="00B43087" w:rsidRDefault="00B43087" w:rsidP="00B43087">
      <w:pPr>
        <w:rPr>
          <w:b/>
          <w:sz w:val="28"/>
          <w:szCs w:val="28"/>
        </w:rPr>
      </w:pPr>
    </w:p>
    <w:p w14:paraId="7D3CB3E9" w14:textId="77777777" w:rsidR="00B43087" w:rsidRDefault="00B43087" w:rsidP="00B43087">
      <w:pPr>
        <w:rPr>
          <w:b/>
          <w:sz w:val="28"/>
          <w:szCs w:val="28"/>
        </w:rPr>
      </w:pPr>
    </w:p>
    <w:p w14:paraId="1CCEDD18" w14:textId="77777777" w:rsidR="00B43087" w:rsidRDefault="00B43087" w:rsidP="00B43087">
      <w:pPr>
        <w:rPr>
          <w:b/>
          <w:sz w:val="28"/>
          <w:szCs w:val="28"/>
        </w:rPr>
      </w:pPr>
    </w:p>
    <w:p w14:paraId="4704A77A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2 Configuration for IP</w:t>
      </w:r>
    </w:p>
    <w:p w14:paraId="1899D148" w14:textId="77777777" w:rsidR="00B43087" w:rsidRDefault="00B43087" w:rsidP="00B43087">
      <w:pPr>
        <w:rPr>
          <w:b/>
          <w:sz w:val="28"/>
          <w:szCs w:val="28"/>
        </w:rPr>
      </w:pPr>
    </w:p>
    <w:p w14:paraId="5FFE8874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4ADCDEE0" wp14:editId="165F023B">
            <wp:extent cx="5364945" cy="5174428"/>
            <wp:effectExtent l="0" t="0" r="7620" b="762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517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5A70D" w14:textId="77777777" w:rsidR="00B43087" w:rsidRDefault="00B43087" w:rsidP="00B43087">
      <w:pPr>
        <w:rPr>
          <w:b/>
          <w:sz w:val="28"/>
          <w:szCs w:val="28"/>
        </w:rPr>
      </w:pPr>
    </w:p>
    <w:p w14:paraId="33A6808E" w14:textId="77777777" w:rsidR="00B43087" w:rsidRDefault="00B43087" w:rsidP="00B43087">
      <w:pPr>
        <w:rPr>
          <w:b/>
          <w:sz w:val="28"/>
          <w:szCs w:val="28"/>
        </w:rPr>
      </w:pPr>
    </w:p>
    <w:p w14:paraId="159E9178" w14:textId="77777777" w:rsidR="00B43087" w:rsidRDefault="00B43087" w:rsidP="00B43087">
      <w:pPr>
        <w:rPr>
          <w:b/>
          <w:sz w:val="28"/>
          <w:szCs w:val="28"/>
        </w:rPr>
      </w:pPr>
    </w:p>
    <w:p w14:paraId="7F3F5FD0" w14:textId="77777777" w:rsidR="00B43087" w:rsidRDefault="00B43087" w:rsidP="00B43087">
      <w:pPr>
        <w:rPr>
          <w:b/>
          <w:sz w:val="28"/>
          <w:szCs w:val="28"/>
        </w:rPr>
      </w:pPr>
    </w:p>
    <w:p w14:paraId="3D4BA9BF" w14:textId="77777777" w:rsidR="00B43087" w:rsidRDefault="00B43087" w:rsidP="00B43087">
      <w:pPr>
        <w:rPr>
          <w:b/>
          <w:sz w:val="28"/>
          <w:szCs w:val="28"/>
        </w:rPr>
      </w:pPr>
    </w:p>
    <w:p w14:paraId="1ABBCF8B" w14:textId="77777777" w:rsidR="00B43087" w:rsidRDefault="00B43087" w:rsidP="00B43087">
      <w:pPr>
        <w:rPr>
          <w:b/>
          <w:sz w:val="28"/>
          <w:szCs w:val="28"/>
        </w:rPr>
      </w:pPr>
    </w:p>
    <w:p w14:paraId="3215C217" w14:textId="77777777" w:rsidR="00B43087" w:rsidRDefault="00B43087" w:rsidP="00B43087">
      <w:pPr>
        <w:rPr>
          <w:b/>
          <w:sz w:val="28"/>
          <w:szCs w:val="28"/>
        </w:rPr>
      </w:pPr>
    </w:p>
    <w:p w14:paraId="07C3C7D9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2 Initial Routing for IP</w:t>
      </w:r>
    </w:p>
    <w:p w14:paraId="7CD67AFD" w14:textId="77777777" w:rsidR="00B43087" w:rsidRDefault="00B43087" w:rsidP="00B43087">
      <w:pPr>
        <w:rPr>
          <w:b/>
          <w:sz w:val="28"/>
          <w:szCs w:val="28"/>
        </w:rPr>
      </w:pPr>
    </w:p>
    <w:p w14:paraId="4B392DBA" w14:textId="77777777" w:rsidR="00B43087" w:rsidRDefault="00B43087" w:rsidP="00B4308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5E55684" wp14:editId="5A34F1EC">
            <wp:extent cx="5250635" cy="5189670"/>
            <wp:effectExtent l="0" t="0" r="762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518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C0F1C" w14:textId="77777777" w:rsidR="00B43087" w:rsidRDefault="00B43087" w:rsidP="00B43087">
      <w:pPr>
        <w:rPr>
          <w:b/>
          <w:sz w:val="28"/>
          <w:szCs w:val="28"/>
        </w:rPr>
      </w:pPr>
    </w:p>
    <w:p w14:paraId="2073B8CF" w14:textId="696CAB9F" w:rsidR="001B6349" w:rsidRDefault="001B6349" w:rsidP="007E3BC9">
      <w:pPr>
        <w:rPr>
          <w:b/>
          <w:sz w:val="28"/>
          <w:szCs w:val="28"/>
        </w:rPr>
      </w:pPr>
    </w:p>
    <w:p w14:paraId="0900E867" w14:textId="02E071A4" w:rsidR="00B43087" w:rsidRDefault="00B43087" w:rsidP="007E3BC9">
      <w:pPr>
        <w:rPr>
          <w:b/>
          <w:sz w:val="28"/>
          <w:szCs w:val="28"/>
        </w:rPr>
      </w:pPr>
    </w:p>
    <w:p w14:paraId="77745939" w14:textId="458FC5D6" w:rsidR="00B43087" w:rsidRDefault="00B43087" w:rsidP="007E3BC9">
      <w:pPr>
        <w:rPr>
          <w:b/>
          <w:sz w:val="28"/>
          <w:szCs w:val="28"/>
        </w:rPr>
      </w:pPr>
    </w:p>
    <w:p w14:paraId="37A58353" w14:textId="63ABE629" w:rsidR="00B43087" w:rsidRDefault="00B43087" w:rsidP="007E3BC9">
      <w:pPr>
        <w:rPr>
          <w:b/>
          <w:sz w:val="28"/>
          <w:szCs w:val="28"/>
        </w:rPr>
      </w:pPr>
    </w:p>
    <w:p w14:paraId="4D3AAE8D" w14:textId="5F473C86" w:rsidR="00B43087" w:rsidRDefault="00B43087" w:rsidP="007E3BC9">
      <w:pPr>
        <w:rPr>
          <w:b/>
          <w:sz w:val="28"/>
          <w:szCs w:val="28"/>
        </w:rPr>
      </w:pPr>
    </w:p>
    <w:p w14:paraId="79B19FEF" w14:textId="031B79F1" w:rsidR="00B43087" w:rsidRDefault="00B43087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>Dynamic NAT Implementation on Router 1</w:t>
      </w:r>
    </w:p>
    <w:p w14:paraId="5021B1CC" w14:textId="37AEAF23" w:rsidR="00B43087" w:rsidRDefault="00B43087" w:rsidP="007E3BC9">
      <w:pPr>
        <w:rPr>
          <w:b/>
          <w:sz w:val="28"/>
          <w:szCs w:val="28"/>
        </w:rPr>
      </w:pPr>
    </w:p>
    <w:p w14:paraId="43819BE5" w14:textId="4FC1A237" w:rsidR="00B43087" w:rsidRDefault="00B43087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2790AFF" wp14:editId="24B7E521">
            <wp:extent cx="5943600" cy="3752215"/>
            <wp:effectExtent l="0" t="0" r="0" b="63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784EE" w14:textId="0CBFFB97" w:rsidR="007E3BC9" w:rsidRDefault="007E3BC9" w:rsidP="007E3BC9">
      <w:pPr>
        <w:rPr>
          <w:b/>
          <w:sz w:val="28"/>
          <w:szCs w:val="28"/>
        </w:rPr>
      </w:pPr>
    </w:p>
    <w:p w14:paraId="3C237C83" w14:textId="6F1CA28D" w:rsidR="00B50363" w:rsidRDefault="00B50363" w:rsidP="007E3BC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outer 2 is on Static Routing, </w:t>
      </w:r>
      <w:proofErr w:type="gramStart"/>
      <w:r>
        <w:rPr>
          <w:b/>
          <w:sz w:val="28"/>
          <w:szCs w:val="28"/>
        </w:rPr>
        <w:t>Now</w:t>
      </w:r>
      <w:proofErr w:type="gramEnd"/>
      <w:r>
        <w:rPr>
          <w:b/>
          <w:sz w:val="28"/>
          <w:szCs w:val="28"/>
        </w:rPr>
        <w:t xml:space="preserve"> we are sending a message:</w:t>
      </w:r>
    </w:p>
    <w:p w14:paraId="3894FF8C" w14:textId="471C6F4E" w:rsidR="00B50363" w:rsidRDefault="00B50363" w:rsidP="007E3BC9">
      <w:pPr>
        <w:rPr>
          <w:b/>
          <w:sz w:val="28"/>
          <w:szCs w:val="28"/>
        </w:rPr>
      </w:pPr>
    </w:p>
    <w:p w14:paraId="28E6EE2F" w14:textId="12655364" w:rsidR="00B50363" w:rsidRPr="007E3BC9" w:rsidRDefault="00B50363" w:rsidP="007E3BC9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43CD382" wp14:editId="25DA94B4">
            <wp:extent cx="5943600" cy="807720"/>
            <wp:effectExtent l="0" t="0" r="0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363" w:rsidRPr="007E3BC9" w:rsidSect="00D741E6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F3A36" w14:textId="77777777" w:rsidR="003178EF" w:rsidRDefault="003178EF" w:rsidP="00D741E6">
      <w:pPr>
        <w:spacing w:after="0" w:line="240" w:lineRule="auto"/>
      </w:pPr>
      <w:r>
        <w:separator/>
      </w:r>
    </w:p>
  </w:endnote>
  <w:endnote w:type="continuationSeparator" w:id="0">
    <w:p w14:paraId="1973B891" w14:textId="77777777" w:rsidR="003178EF" w:rsidRDefault="003178EF" w:rsidP="00D741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391032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4C78F6" w14:textId="67490F62" w:rsidR="00D741E6" w:rsidRDefault="00D741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98E884" w14:textId="77777777" w:rsidR="00D741E6" w:rsidRDefault="00D741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9A30F" w14:textId="77777777" w:rsidR="003178EF" w:rsidRDefault="003178EF" w:rsidP="00D741E6">
      <w:pPr>
        <w:spacing w:after="0" w:line="240" w:lineRule="auto"/>
      </w:pPr>
      <w:r>
        <w:separator/>
      </w:r>
    </w:p>
  </w:footnote>
  <w:footnote w:type="continuationSeparator" w:id="0">
    <w:p w14:paraId="5379BA5D" w14:textId="77777777" w:rsidR="003178EF" w:rsidRDefault="003178EF" w:rsidP="00D741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D3D93" w14:textId="7022E598" w:rsidR="00D741E6" w:rsidRDefault="00D741E6">
    <w:pPr>
      <w:pStyle w:val="Header"/>
    </w:pPr>
    <w:r w:rsidRPr="00D741E6">
      <w:rPr>
        <w:b/>
        <w:sz w:val="24"/>
        <w:szCs w:val="24"/>
      </w:rPr>
      <w:t>19F-0916</w:t>
    </w:r>
    <w:r>
      <w:ptab w:relativeTo="margin" w:alignment="center" w:leader="none"/>
    </w:r>
    <w:r w:rsidRPr="00D741E6">
      <w:rPr>
        <w:b/>
        <w:sz w:val="28"/>
        <w:szCs w:val="28"/>
      </w:rPr>
      <w:t>CN Lab 11</w:t>
    </w:r>
    <w:r>
      <w:ptab w:relativeTo="margin" w:alignment="right" w:leader="none"/>
    </w:r>
    <w:r w:rsidRPr="00D741E6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QdiUyNDI3NDcyUdpeDU4uLM/DyQAsNaAI+RrAUsAAAA"/>
  </w:docVars>
  <w:rsids>
    <w:rsidRoot w:val="00D741E6"/>
    <w:rsid w:val="000134FC"/>
    <w:rsid w:val="001B6349"/>
    <w:rsid w:val="003178EF"/>
    <w:rsid w:val="00450BBE"/>
    <w:rsid w:val="007E3BC9"/>
    <w:rsid w:val="00B43087"/>
    <w:rsid w:val="00B50363"/>
    <w:rsid w:val="00D741E6"/>
    <w:rsid w:val="00DE7869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B23DC"/>
  <w15:chartTrackingRefBased/>
  <w15:docId w15:val="{7BEE2942-B75C-4A1E-8460-0E0144EAA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0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41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1E6"/>
  </w:style>
  <w:style w:type="paragraph" w:styleId="Footer">
    <w:name w:val="footer"/>
    <w:basedOn w:val="Normal"/>
    <w:link w:val="FooterChar"/>
    <w:uiPriority w:val="99"/>
    <w:unhideWhenUsed/>
    <w:rsid w:val="00D741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1E6"/>
  </w:style>
  <w:style w:type="paragraph" w:styleId="NoSpacing">
    <w:name w:val="No Spacing"/>
    <w:link w:val="NoSpacingChar"/>
    <w:uiPriority w:val="1"/>
    <w:qFormat/>
    <w:rsid w:val="00D741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741E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7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Networks Lab</vt:lpstr>
    </vt:vector>
  </TitlesOfParts>
  <Company>SE(6A)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</dc:title>
  <dc:subject>Lab 11: NAT</dc:subject>
  <dc:creator>Muhammad Abdullah</dc:creator>
  <cp:keywords/>
  <dc:description/>
  <cp:lastModifiedBy>Muhammad Abdullah</cp:lastModifiedBy>
  <cp:revision>5</cp:revision>
  <dcterms:created xsi:type="dcterms:W3CDTF">2022-05-24T09:23:00Z</dcterms:created>
  <dcterms:modified xsi:type="dcterms:W3CDTF">2022-05-24T10:20:00Z</dcterms:modified>
</cp:coreProperties>
</file>